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"/>
        <w:tblDescription w:val=""/>
      </w:tblPr>
      <w:tblGrid>
        <w:gridCol w:w="3541"/>
        <w:gridCol w:w="3519"/>
        <w:gridCol w:w="3932"/>
      </w:tblGrid>
      <w:tr w:rsidR="003C550A" w:rsidRPr="003C550A" w14:paraId="3C018AFC" w14:textId="77777777" w:rsidTr="003C550A">
        <w:tc>
          <w:tcPr>
            <w:tcW w:w="3660" w:type="dxa"/>
            <w:vAlign w:val="center"/>
          </w:tcPr>
          <w:p w14:paraId="3570B5C7" w14:textId="3A8F98BC" w:rsidR="003C550A" w:rsidRPr="003C550A" w:rsidRDefault="009477C5" w:rsidP="00CE0479">
            <w:pPr>
              <w:rPr>
                <w:sz w:val="20"/>
                <w:szCs w:val="20"/>
              </w:rPr>
            </w:pPr>
            <w:hyperlink r:id="rId8" w:history="1">
              <w:r w:rsidR="003C550A" w:rsidRPr="003C550A">
                <w:rPr>
                  <w:rStyle w:val="Hyperlink"/>
                  <w:sz w:val="20"/>
                  <w:szCs w:val="20"/>
                </w:rPr>
                <w:t>https://github.com/lopezpdvn</w:t>
              </w:r>
            </w:hyperlink>
          </w:p>
        </w:tc>
        <w:tc>
          <w:tcPr>
            <w:tcW w:w="3661" w:type="dxa"/>
            <w:vAlign w:val="center"/>
          </w:tcPr>
          <w:p w14:paraId="3FFA5DC6" w14:textId="4C5A661C" w:rsidR="003C550A" w:rsidRPr="003C550A" w:rsidRDefault="003C550A" w:rsidP="00CE0479">
            <w:pPr>
              <w:jc w:val="center"/>
              <w:rPr>
                <w:b/>
                <w:bCs/>
                <w:sz w:val="28"/>
                <w:szCs w:val="28"/>
              </w:rPr>
            </w:pPr>
            <w:r w:rsidRPr="003C550A">
              <w:rPr>
                <w:rFonts w:ascii="Calibri" w:eastAsia="Calibri" w:hAnsi="Calibri" w:cs="Calibri"/>
                <w:b/>
                <w:bCs/>
                <w:smallCaps/>
                <w:spacing w:val="40"/>
                <w:sz w:val="28"/>
                <w:szCs w:val="28"/>
                <w:lang w:val="es-MX"/>
              </w:rPr>
              <w:t>Pedro Ivan Lopez</w:t>
            </w:r>
          </w:p>
        </w:tc>
        <w:tc>
          <w:tcPr>
            <w:tcW w:w="3661" w:type="dxa"/>
            <w:vAlign w:val="center"/>
          </w:tcPr>
          <w:p w14:paraId="02EC3D8A" w14:textId="2F148A47" w:rsidR="003C550A" w:rsidRPr="003C550A" w:rsidRDefault="00E643AB" w:rsidP="00CE0479">
            <w:pPr>
              <w:jc w:val="right"/>
              <w:rPr>
                <w:sz w:val="20"/>
                <w:szCs w:val="20"/>
              </w:rPr>
            </w:pPr>
            <w:hyperlink r:id="rId9" w:history="1">
              <w:r w:rsidR="003C550A" w:rsidRPr="003C550A">
                <w:rPr>
                  <w:rStyle w:val="Hyperlink"/>
                  <w:sz w:val="20"/>
                  <w:szCs w:val="20"/>
                </w:rPr>
                <w:t>m@pedroivanlopez.com</w:t>
              </w:r>
            </w:hyperlink>
          </w:p>
        </w:tc>
      </w:tr>
      <w:tr w:rsidR="003C550A" w:rsidRPr="003C550A" w14:paraId="5D706D56" w14:textId="77777777" w:rsidTr="00395A38">
        <w:trPr>
          <w:trHeight w:val="285"/>
        </w:trPr>
        <w:tc>
          <w:tcPr>
            <w:tcW w:w="3660" w:type="dxa"/>
            <w:vAlign w:val="center"/>
          </w:tcPr>
          <w:p w14:paraId="223DB3B4" w14:textId="32689C13" w:rsidR="00577D21" w:rsidRPr="00577D21" w:rsidRDefault="00577D21" w:rsidP="007D4AD1">
            <w:pPr>
              <w:rPr>
                <w:sz w:val="4"/>
                <w:szCs w:val="4"/>
              </w:rPr>
            </w:pPr>
          </w:p>
        </w:tc>
        <w:tc>
          <w:tcPr>
            <w:tcW w:w="3661" w:type="dxa"/>
            <w:vAlign w:val="center"/>
          </w:tcPr>
          <w:p w14:paraId="3423B5D1" w14:textId="75441862" w:rsidR="003C550A" w:rsidRPr="00CF02DF" w:rsidRDefault="00E643AB" w:rsidP="00CE0479">
            <w:pPr>
              <w:jc w:val="center"/>
              <w:rPr>
                <w:sz w:val="4"/>
                <w:szCs w:val="4"/>
              </w:rPr>
            </w:pPr>
            <w:hyperlink r:id="rId10" w:history="1">
              <w:r w:rsidR="00453C73" w:rsidRPr="0050146B">
                <w:rPr>
                  <w:rStyle w:val="Hyperlink"/>
                  <w:sz w:val="20"/>
                  <w:szCs w:val="20"/>
                  <w:lang w:val="es-MX"/>
                </w:rPr>
                <w:t>https://pedroivanlopez.com</w:t>
              </w:r>
            </w:hyperlink>
            <w:r w:rsidR="00CF02DF">
              <w:rPr>
                <w:rStyle w:val="Hyperlink"/>
                <w:sz w:val="20"/>
                <w:szCs w:val="20"/>
                <w:lang w:val="es-MX"/>
              </w:rPr>
              <w:br/>
            </w:r>
          </w:p>
        </w:tc>
        <w:tc>
          <w:tcPr>
            <w:tcW w:w="3661" w:type="dxa"/>
            <w:vAlign w:val="center"/>
          </w:tcPr>
          <w:p w14:paraId="5902D9F5" w14:textId="73B9A884" w:rsidR="003C550A" w:rsidRPr="00CF02DF" w:rsidRDefault="00E643AB" w:rsidP="00CE0479">
            <w:pPr>
              <w:jc w:val="right"/>
              <w:rPr>
                <w:sz w:val="4"/>
                <w:szCs w:val="4"/>
              </w:rPr>
            </w:pPr>
            <w:hyperlink r:id="rId11" w:history="1">
              <w:r w:rsidR="00CF02DF" w:rsidRPr="00C23F57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linkedin.com/in/pedroivanlopez</w:t>
              </w:r>
            </w:hyperlink>
            <w:r w:rsidR="00CF02DF">
              <w:rPr>
                <w:rFonts w:ascii="Calibri" w:eastAsia="Calibri" w:hAnsi="Calibri" w:cs="Calibri"/>
                <w:sz w:val="20"/>
                <w:szCs w:val="20"/>
              </w:rPr>
              <w:br/>
            </w:r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60A5098B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3B461A9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 w:rsidR="00146E21">
              <w:rPr>
                <w:b/>
                <w:bCs/>
              </w:rPr>
              <w:t xml:space="preserve">Senior </w:t>
            </w:r>
            <w:r>
              <w:rPr>
                <w:b/>
                <w:bCs/>
              </w:rPr>
              <w:t>Software Developer</w:t>
            </w:r>
            <w:r>
              <w:t xml:space="preserve">, </w:t>
            </w:r>
            <w:r w:rsidR="007E398B">
              <w:t>Feb</w:t>
            </w:r>
            <w:r>
              <w:t xml:space="preserve">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work </w:t>
            </w:r>
            <w:r w:rsidRPr="00C00C21">
              <w:t>on extending</w:t>
            </w:r>
            <w:r w:rsidR="005B2DB3">
              <w:t xml:space="preserve"> </w:t>
            </w:r>
            <w:r w:rsidR="00043B1A">
              <w:t>&amp;</w:t>
            </w:r>
            <w:r w:rsidR="005B2DB3">
              <w:t xml:space="preserve"> adapting</w:t>
            </w:r>
            <w:r w:rsidRPr="00C00C21">
              <w:t xml:space="preserve"> our base products to better fit the business </w:t>
            </w:r>
            <w:r w:rsidR="00A020E1">
              <w:t>requirements</w:t>
            </w:r>
            <w:r w:rsidRPr="00C00C21">
              <w:t xml:space="preserve"> </w:t>
            </w:r>
            <w:r>
              <w:t xml:space="preserve">of </w:t>
            </w:r>
            <w:r w:rsidRPr="00C00C21">
              <w:t xml:space="preserve">customers in </w:t>
            </w:r>
            <w:r>
              <w:t xml:space="preserve">North </w:t>
            </w:r>
            <w:r w:rsidR="00A020E1">
              <w:t>&amp;</w:t>
            </w:r>
            <w:r>
              <w:t xml:space="preserve"> South America.</w:t>
            </w:r>
          </w:p>
          <w:p w14:paraId="04E57E19" w14:textId="73E76BBA" w:rsidR="00F44DD7" w:rsidRDefault="00781F26" w:rsidP="005B2DB3">
            <w:pPr>
              <w:pStyle w:val="ListParagraph"/>
              <w:numPr>
                <w:ilvl w:val="0"/>
                <w:numId w:val="6"/>
              </w:numPr>
            </w:pPr>
            <w:r>
              <w:t xml:space="preserve">Implemented </w:t>
            </w:r>
            <w:r w:rsidR="001709BF">
              <w:t>5</w:t>
            </w:r>
            <w:r w:rsidR="00F44DD7">
              <w:t xml:space="preserve"> </w:t>
            </w:r>
            <w:r w:rsidR="00043B1A">
              <w:t xml:space="preserve">medium </w:t>
            </w:r>
            <w:r w:rsidR="00F162E6">
              <w:t>to</w:t>
            </w:r>
            <w:r w:rsidR="00043B1A">
              <w:t xml:space="preserve"> large </w:t>
            </w:r>
            <w:r w:rsidR="00F44DD7">
              <w:t xml:space="preserve">integrations </w:t>
            </w:r>
            <w:r w:rsidR="002C457A">
              <w:t xml:space="preserve">between ERP app servers in the cloud &amp; a </w:t>
            </w:r>
            <w:r w:rsidR="00B22EAE">
              <w:t xml:space="preserve">variety of </w:t>
            </w:r>
            <w:r w:rsidR="00B761D8">
              <w:t xml:space="preserve">third-party </w:t>
            </w:r>
            <w:r w:rsidR="00B22EAE">
              <w:t>systems via OData (REST) v3 &amp; v4</w:t>
            </w:r>
            <w:r w:rsidR="00B761D8">
              <w:t>.</w:t>
            </w:r>
          </w:p>
          <w:p w14:paraId="3D896142" w14:textId="420A0FAD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 xml:space="preserve">Reduced execution time of mass update by 90% by porting </w:t>
            </w:r>
            <w:r w:rsidR="00DF58A8">
              <w:t>business logic code</w:t>
            </w:r>
            <w:r w:rsidRPr="005B2DB3">
              <w:t xml:space="preserve"> from client to server, </w:t>
            </w:r>
            <w:r w:rsidR="00043B1A">
              <w:t>&amp;</w:t>
            </w:r>
            <w:r w:rsidRPr="005B2DB3">
              <w:t xml:space="preserve"> by porting database access</w:t>
            </w:r>
            <w:r w:rsidR="00DF58A8">
              <w:t xml:space="preserve"> code</w:t>
            </w:r>
            <w:r w:rsidRPr="005B2DB3">
              <w:t xml:space="preserve"> from Entity Framework to stored procedures in</w:t>
            </w:r>
            <w:r w:rsidR="000951FB">
              <w:t xml:space="preserve"> native </w:t>
            </w:r>
            <w:r w:rsidRPr="005B2DB3">
              <w:t>T-SQL</w:t>
            </w:r>
          </w:p>
          <w:p w14:paraId="3B0BDA30" w14:textId="146263D0" w:rsidR="00D43F96" w:rsidRDefault="00780E7E" w:rsidP="00212C23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>ighest billable utilization out of all</w:t>
            </w:r>
            <w:r w:rsidR="000A38A3">
              <w:t xml:space="preserve"> </w:t>
            </w:r>
            <w:r w:rsidRPr="00780E7E">
              <w:t xml:space="preserve">the </w:t>
            </w:r>
            <w:r w:rsidR="00C21F31">
              <w:t>Mexico</w:t>
            </w:r>
            <w:r w:rsidR="00410B4C">
              <w:t xml:space="preserve"> CSG</w:t>
            </w:r>
            <w:r w:rsidRPr="00780E7E">
              <w:t xml:space="preserve"> tea</w:t>
            </w:r>
            <w:r>
              <w:t>m in FY2019</w:t>
            </w:r>
            <w:r w:rsidR="000A38A3">
              <w:t>, and top 10% in FY2021</w:t>
            </w:r>
          </w:p>
          <w:p w14:paraId="696C3DBE" w14:textId="72E35278" w:rsidR="00170B74" w:rsidRDefault="00170B74" w:rsidP="00780E7E">
            <w:pPr>
              <w:pStyle w:val="ListParagraph"/>
              <w:numPr>
                <w:ilvl w:val="0"/>
                <w:numId w:val="6"/>
              </w:numPr>
            </w:pPr>
            <w:r w:rsidRPr="00170B74">
              <w:t xml:space="preserve">One of the top 10 employees of the </w:t>
            </w:r>
            <w:r w:rsidR="00CE4F56">
              <w:t xml:space="preserve">Epicor </w:t>
            </w:r>
            <w:r w:rsidRPr="00170B74">
              <w:t>Monterrey branch</w:t>
            </w:r>
            <w:r w:rsidR="00DF58A8">
              <w:t xml:space="preserve"> (all departments)</w:t>
            </w:r>
            <w:r w:rsidRPr="00170B74">
              <w:t xml:space="preserve"> in Q4 2019</w:t>
            </w:r>
          </w:p>
          <w:p w14:paraId="26CA605D" w14:textId="7828CABD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livered the </w:t>
            </w:r>
            <w:r w:rsidR="00EC6075">
              <w:t>1st</w:t>
            </w:r>
            <w:r>
              <w:t xml:space="preserve"> mobile dashboard solution of the </w:t>
            </w:r>
            <w:r w:rsidR="00DF58A8">
              <w:t>Mexico</w:t>
            </w:r>
            <w:r>
              <w:t xml:space="preserve"> branch, a responsive HTML5 client with C#/.NET on the backend</w:t>
            </w:r>
          </w:p>
          <w:p w14:paraId="68EBCE48" w14:textId="59BE1805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212C23">
              <w:t>25</w:t>
            </w:r>
            <w:r>
              <w:t xml:space="preserve"> custom file formatters </w:t>
            </w:r>
            <w:r w:rsidR="00ED125E">
              <w:t xml:space="preserve">in C# </w:t>
            </w:r>
            <w:r>
              <w:t xml:space="preserve">for the ACH network </w:t>
            </w:r>
            <w:r w:rsidR="00043B1A">
              <w:t>&amp;</w:t>
            </w:r>
            <w:r>
              <w:t xml:space="preserve"> Positive Pay bank services</w:t>
            </w:r>
          </w:p>
          <w:p w14:paraId="21F91D7F" w14:textId="473963F5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Wrote T-SQL code generators in Python </w:t>
            </w:r>
            <w:r w:rsidR="00101E75">
              <w:t xml:space="preserve">3 </w:t>
            </w:r>
            <w:r>
              <w:t>for data/sche</w:t>
            </w:r>
            <w:r w:rsidR="00ED125E">
              <w:t xml:space="preserve">ma definition </w:t>
            </w:r>
            <w:r w:rsidR="00043B1A">
              <w:t>&amp;</w:t>
            </w:r>
            <w:r w:rsidR="00ED125E">
              <w:t xml:space="preserve">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3B4610A8" w:rsidR="00FA3429" w:rsidRDefault="00F5203F" w:rsidP="00FA3429">
            <w:pPr>
              <w:pStyle w:val="ListParagraph"/>
              <w:numPr>
                <w:ilvl w:val="0"/>
                <w:numId w:val="6"/>
              </w:numPr>
            </w:pPr>
            <w:r>
              <w:t>Managed</w:t>
            </w:r>
            <w:r w:rsidR="000A6829" w:rsidRPr="000A6829">
              <w:t xml:space="preserve"> </w:t>
            </w:r>
            <w:r w:rsidR="00AB0180">
              <w:t xml:space="preserve">total </w:t>
            </w:r>
            <w:r w:rsidR="00F806B9">
              <w:t>6</w:t>
            </w:r>
            <w:r>
              <w:t xml:space="preserve"> </w:t>
            </w:r>
            <w:r w:rsidR="000A6829" w:rsidRPr="000A6829">
              <w:t xml:space="preserve">engineers </w:t>
            </w:r>
            <w:r w:rsidR="00AB0180">
              <w:t>&amp;</w:t>
            </w:r>
            <w:r w:rsidR="00C44545">
              <w:t xml:space="preserve"> architects </w:t>
            </w:r>
            <w:r>
              <w:t>in</w:t>
            </w:r>
            <w:r w:rsidR="000A6829" w:rsidRPr="000A6829">
              <w:t xml:space="preserve"> multiple</w:t>
            </w:r>
            <w:r w:rsidR="00AB0180">
              <w:t xml:space="preserve"> projects </w:t>
            </w:r>
            <w:r w:rsidR="00BD1CD7">
              <w:t xml:space="preserve">in 2018 </w:t>
            </w:r>
            <w:r w:rsidR="00043B1A">
              <w:t>&amp;</w:t>
            </w:r>
            <w:r w:rsidR="00BD1CD7">
              <w:t xml:space="preserve"> 2019</w:t>
            </w:r>
            <w:r w:rsidR="00C87EE3">
              <w:t xml:space="preserve"> (project management)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B2B9A6C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 xml:space="preserve">, </w:t>
            </w:r>
            <w:r w:rsidR="00487B33">
              <w:t>Jan</w:t>
            </w:r>
            <w:r>
              <w:t xml:space="preserve"> 2013 to </w:t>
            </w:r>
            <w:r w:rsidR="00487B33">
              <w:t>Feb</w:t>
            </w:r>
            <w:r>
              <w:t xml:space="preserve"> 2015. Contractor for a Fortune 100 multinational banking </w:t>
            </w:r>
            <w:r w:rsidR="00043B1A">
              <w:t>&amp;</w:t>
            </w:r>
            <w:r>
              <w:t xml:space="preserve"> financial services corporation. Development, administration </w:t>
            </w:r>
            <w:r w:rsidR="00043B1A">
              <w:t>&amp;</w:t>
            </w:r>
            <w:r>
              <w:t xml:space="preserve"> support for a global trade finance application used mainly in North America </w:t>
            </w:r>
            <w:r w:rsidR="00043B1A">
              <w:t>&amp;</w:t>
            </w:r>
            <w:r>
              <w:t xml:space="preserve"> Asia</w:t>
            </w:r>
          </w:p>
          <w:p w14:paraId="2178D3FB" w14:textId="329DE1FF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 xml:space="preserve">Coded </w:t>
            </w:r>
            <w:r w:rsidR="00043B1A">
              <w:t>&amp;</w:t>
            </w:r>
            <w:r>
              <w:t xml:space="preserve"> tested </w:t>
            </w:r>
            <w:r w:rsidR="00CC41F5">
              <w:t>7</w:t>
            </w:r>
            <w:r w:rsidR="00F806B9">
              <w:t xml:space="preserve"> </w:t>
            </w:r>
            <w:r>
              <w:t xml:space="preserve">new agents/batch-jobs </w:t>
            </w:r>
            <w:r w:rsidR="00043B1A">
              <w:t>&amp;</w:t>
            </w:r>
            <w:r>
              <w:t xml:space="preserve"> features in Java, C#, JavaScript </w:t>
            </w:r>
            <w:r w:rsidR="00043B1A">
              <w:t>&amp;</w:t>
            </w:r>
            <w:r>
              <w:t xml:space="preserve"> Windows Batch</w:t>
            </w:r>
          </w:p>
          <w:p w14:paraId="5E05D3A6" w14:textId="054007B2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 xml:space="preserve">s, development of new features </w:t>
            </w:r>
            <w:r w:rsidR="00043B1A">
              <w:t>&amp;</w:t>
            </w:r>
            <w:r w:rsidR="005D7397">
              <w:t xml:space="preserve">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>Request For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C687A2D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 w:rsidR="00487B33">
              <w:t>Feb</w:t>
            </w:r>
            <w:r w:rsidR="004134FF">
              <w:t xml:space="preserve"> </w:t>
            </w:r>
            <w:r>
              <w:rPr>
                <w:rFonts w:ascii="Calibri" w:eastAsia="Calibri" w:hAnsi="Calibri" w:cs="Calibri"/>
              </w:rPr>
              <w:t>2015</w:t>
            </w:r>
            <w:r w:rsidR="004134FF">
              <w:rPr>
                <w:rFonts w:ascii="Calibri" w:eastAsia="Calibri" w:hAnsi="Calibri" w:cs="Calibri"/>
              </w:rPr>
              <w:t xml:space="preserve"> to </w:t>
            </w:r>
            <w:r w:rsidR="00487B33">
              <w:rPr>
                <w:rFonts w:ascii="Calibri" w:eastAsia="Calibri" w:hAnsi="Calibri" w:cs="Calibri"/>
              </w:rPr>
              <w:t>Dec</w:t>
            </w:r>
            <w:r w:rsidR="004134FF">
              <w:rPr>
                <w:rFonts w:ascii="Calibri" w:eastAsia="Calibri" w:hAnsi="Calibri" w:cs="Calibri"/>
              </w:rPr>
              <w:t xml:space="preserve"> 2016</w:t>
            </w:r>
          </w:p>
          <w:p w14:paraId="3E3E61C1" w14:textId="7B45F2B2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 xml:space="preserve">Coached job applicants </w:t>
            </w:r>
            <w:r w:rsidR="00043B1A">
              <w:t>&amp;</w:t>
            </w:r>
            <w:r>
              <w:t xml:space="preserve"> students on computer science </w:t>
            </w:r>
            <w:r w:rsidR="00043B1A">
              <w:t>&amp;</w:t>
            </w:r>
            <w:r>
              <w:t xml:space="preserve"> software engineering topics.</w:t>
            </w:r>
          </w:p>
          <w:p w14:paraId="137A60FC" w14:textId="5575AE42" w:rsidR="005B2DB3" w:rsidRDefault="00E643AB" w:rsidP="005B2DB3">
            <w:pPr>
              <w:pStyle w:val="ListParagraph"/>
              <w:numPr>
                <w:ilvl w:val="0"/>
                <w:numId w:val="6"/>
              </w:numPr>
            </w:pPr>
            <w:hyperlink r:id="rId12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</w:t>
            </w:r>
            <w:r w:rsidR="00043B1A">
              <w:t>&amp;</w:t>
            </w:r>
            <w:r w:rsidR="005B2DB3">
              <w:t xml:space="preserve">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3428F3BA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 xml:space="preserve">, </w:t>
            </w:r>
            <w:r w:rsidR="00487B33">
              <w:t>Oct</w:t>
            </w:r>
            <w:r>
              <w:t xml:space="preserve"> 2012 to </w:t>
            </w:r>
            <w:r w:rsidR="00487B33">
              <w:t>Jan</w:t>
            </w:r>
            <w:r>
              <w:t xml:space="preserve"> 2013</w:t>
            </w:r>
          </w:p>
          <w:p w14:paraId="06BD3202" w14:textId="101F3A9D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Performed testing </w:t>
            </w:r>
            <w:r w:rsidR="00043B1A">
              <w:t>&amp;</w:t>
            </w:r>
            <w:r>
              <w:t xml:space="preserve"> quality assurance of an enterprise financial Web platform for a Mexican bank, implemented in Java Enterprise Edition </w:t>
            </w:r>
            <w:r w:rsidR="00043B1A">
              <w:t>&amp;</w:t>
            </w:r>
            <w:r>
              <w:t xml:space="preserve">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538F9705" w:rsidR="00782F83" w:rsidRPr="000F7B10" w:rsidRDefault="2448FCCD" w:rsidP="2448FCCD">
            <w:r w:rsidRPr="2448FCCD">
              <w:rPr>
                <w:b/>
                <w:bCs/>
              </w:rPr>
              <w:t xml:space="preserve">School of Physics </w:t>
            </w:r>
            <w:r w:rsidR="00043B1A">
              <w:rPr>
                <w:b/>
                <w:bCs/>
              </w:rPr>
              <w:t>&amp;</w:t>
            </w:r>
            <w:r w:rsidRPr="2448FCCD">
              <w:rPr>
                <w:b/>
                <w:bCs/>
              </w:rPr>
              <w:t xml:space="preserve"> Mathematics at UANL</w:t>
            </w:r>
            <w:r>
              <w:t>, Monterrey, Nuevo León, Mexico</w:t>
            </w:r>
          </w:p>
          <w:p w14:paraId="4EC271FE" w14:textId="021F1FFC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</w:t>
            </w:r>
            <w:r w:rsidR="00487B33">
              <w:t>Aug</w:t>
            </w:r>
            <w:r>
              <w:t xml:space="preserve"> 2011 to </w:t>
            </w:r>
            <w:r w:rsidR="00487B33">
              <w:t>Feb</w:t>
            </w:r>
            <w:r>
              <w:t xml:space="preserve"> 2012</w:t>
            </w:r>
          </w:p>
          <w:p w14:paraId="149C0068" w14:textId="3D1D4FE5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Developed </w:t>
            </w:r>
            <w:r w:rsidR="00043B1A">
              <w:t>&amp;</w:t>
            </w:r>
            <w:r>
              <w:t xml:space="preserve"> maintained robust control systems software in Python, MATLAB </w:t>
            </w:r>
            <w:r w:rsidR="00043B1A">
              <w:t>&amp;</w:t>
            </w:r>
            <w:r>
              <w:t xml:space="preserve"> Simulink</w:t>
            </w:r>
          </w:p>
          <w:p w14:paraId="7D155451" w14:textId="05C05175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Co-authored one published paper: Basin, M.; Serna, M.; Lopez-Hern</w:t>
            </w:r>
            <w:r w:rsidR="00995E2F">
              <w:t>á</w:t>
            </w:r>
            <w:r w:rsidR="00603D64">
              <w:t>nd</w:t>
            </w:r>
            <w:r>
              <w:t xml:space="preserve">ez, P.I., </w:t>
            </w:r>
            <w:hyperlink r:id="rId13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753203C4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</w:t>
            </w:r>
            <w:r w:rsidR="00E643AB">
              <w:t>JSON</w:t>
            </w:r>
            <w:r w:rsidR="00E643AB">
              <w:t xml:space="preserve">, </w:t>
            </w:r>
            <w:r>
              <w:t>MySQL, SQLite,</w:t>
            </w:r>
            <w:r w:rsidR="00E643AB">
              <w:t xml:space="preserve"> </w:t>
            </w:r>
            <w:r>
              <w:t>YAM</w:t>
            </w:r>
            <w:r w:rsidR="00E643AB">
              <w:t>L</w:t>
            </w:r>
          </w:p>
          <w:p w14:paraId="1C84A44B" w14:textId="5B29095A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</w:t>
            </w:r>
            <w:r w:rsidR="00F96438">
              <w:t>8</w:t>
            </w:r>
            <w:r>
              <w:t xml:space="preserve">, </w:t>
            </w:r>
            <w:r w:rsidR="005F515F">
              <w:t>OData v3</w:t>
            </w:r>
            <w:r w:rsidR="00550C4D">
              <w:t>/v</w:t>
            </w:r>
            <w:r w:rsidR="005F515F">
              <w:t>4</w:t>
            </w:r>
            <w:r w:rsidR="001D7291">
              <w:t xml:space="preserve"> REST</w:t>
            </w:r>
            <w:r w:rsidR="00550C4D">
              <w:t xml:space="preserve">, </w:t>
            </w:r>
            <w:r w:rsidR="008F5FD7">
              <w:t>WCF/</w:t>
            </w:r>
            <w:r w:rsidR="00550C4D">
              <w:t>RPC</w:t>
            </w:r>
            <w:r w:rsidR="001D7291"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 w:rsidR="00A54891" w:rsidRPr="00A54891">
              <w:t>Epicor Internet Component Environment (ICE</w:t>
            </w:r>
            <w:r w:rsidR="00A54891">
              <w:t xml:space="preserve"> SDK</w:t>
            </w:r>
            <w:r w:rsidR="00F462E5">
              <w:t xml:space="preserve"> &amp; ICE Tools</w:t>
            </w:r>
            <w:r w:rsidR="00A54891" w:rsidRPr="00A54891">
              <w:t>)</w:t>
            </w:r>
            <w:r w:rsidR="00A54891">
              <w:t xml:space="preserve">, </w:t>
            </w:r>
            <w:r>
              <w:t>Java</w:t>
            </w:r>
          </w:p>
          <w:p w14:paraId="35901BCF" w14:textId="2D67D123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  <w:r w:rsidR="00AA3E01">
              <w:t xml:space="preserve">, </w:t>
            </w:r>
            <w:r w:rsidR="009455FC">
              <w:t>WSL</w:t>
            </w:r>
          </w:p>
          <w:p w14:paraId="6D4C0A9D" w14:textId="332EBC5F" w:rsidR="00C659B3" w:rsidRPr="005C2723" w:rsidRDefault="2448FCCD" w:rsidP="00AC21B6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</w:t>
            </w:r>
            <w:r w:rsidR="00AC21B6">
              <w:t>6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AC21B6">
              <w:t>)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r w:rsidRPr="2448FCCD">
              <w:rPr>
                <w:i/>
                <w:iCs/>
              </w:rPr>
              <w:t>Mención Honorífica de Excelencia</w:t>
            </w:r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2C80F248" w14:textId="69A08143" w:rsidR="006F024A" w:rsidRDefault="006F024A" w:rsidP="006F024A">
            <w:pPr>
              <w:pStyle w:val="ListParagraph"/>
              <w:numPr>
                <w:ilvl w:val="0"/>
                <w:numId w:val="1"/>
              </w:numPr>
            </w:pPr>
            <w:r w:rsidRPr="006F024A">
              <w:rPr>
                <w:b/>
                <w:bCs/>
              </w:rPr>
              <w:t>LeetCode Solutions</w:t>
            </w:r>
            <w:r>
              <w:t xml:space="preserve">, </w:t>
            </w:r>
            <w:hyperlink r:id="rId14" w:history="1">
              <w:r w:rsidRPr="006570EA">
                <w:rPr>
                  <w:rStyle w:val="Hyperlink"/>
                </w:rPr>
                <w:t>https://github.com/lopezpdvn/leetcode-solutions</w:t>
              </w:r>
            </w:hyperlink>
          </w:p>
          <w:p w14:paraId="29F7B173" w14:textId="1C17EF88" w:rsidR="00170B74" w:rsidRDefault="006F024A" w:rsidP="006F024A">
            <w:pPr>
              <w:pStyle w:val="ListParagraph"/>
              <w:numPr>
                <w:ilvl w:val="0"/>
                <w:numId w:val="1"/>
              </w:numPr>
            </w:pPr>
            <w:r w:rsidRPr="006F024A">
              <w:rPr>
                <w:b/>
                <w:bCs/>
              </w:rPr>
              <w:t>Code snippets</w:t>
            </w:r>
            <w:r>
              <w:t xml:space="preserve">, </w:t>
            </w:r>
            <w:hyperlink r:id="rId15" w:history="1">
              <w:r w:rsidRPr="006570EA">
                <w:rPr>
                  <w:rStyle w:val="Hyperlink"/>
                </w:rPr>
                <w:t>https://github.com/lopezpdvn/snippets</w:t>
              </w:r>
            </w:hyperlink>
          </w:p>
        </w:tc>
      </w:tr>
    </w:tbl>
    <w:p w14:paraId="70177C51" w14:textId="39189597" w:rsidR="2448FCCD" w:rsidRDefault="2448FCCD" w:rsidP="00395A38">
      <w:pPr>
        <w:spacing w:after="0" w:line="240" w:lineRule="auto"/>
      </w:pPr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587FA" w14:textId="77777777" w:rsidR="00957BD1" w:rsidRDefault="00957BD1" w:rsidP="00E41390">
      <w:pPr>
        <w:spacing w:after="0" w:line="240" w:lineRule="auto"/>
      </w:pPr>
      <w:r>
        <w:separator/>
      </w:r>
    </w:p>
  </w:endnote>
  <w:endnote w:type="continuationSeparator" w:id="0">
    <w:p w14:paraId="7E2399A0" w14:textId="77777777" w:rsidR="00957BD1" w:rsidRDefault="00957BD1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A3839" w14:textId="77777777" w:rsidR="00957BD1" w:rsidRDefault="00957BD1" w:rsidP="00E41390">
      <w:pPr>
        <w:spacing w:after="0" w:line="240" w:lineRule="auto"/>
      </w:pPr>
      <w:r>
        <w:separator/>
      </w:r>
    </w:p>
  </w:footnote>
  <w:footnote w:type="continuationSeparator" w:id="0">
    <w:p w14:paraId="6EFA9A15" w14:textId="77777777" w:rsidR="00957BD1" w:rsidRDefault="00957BD1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20454"/>
    <w:rsid w:val="00043B1A"/>
    <w:rsid w:val="00053D0A"/>
    <w:rsid w:val="00061B5D"/>
    <w:rsid w:val="000830F8"/>
    <w:rsid w:val="00086DA2"/>
    <w:rsid w:val="000951FB"/>
    <w:rsid w:val="000A38A3"/>
    <w:rsid w:val="000A6829"/>
    <w:rsid w:val="000F19CA"/>
    <w:rsid w:val="000F4900"/>
    <w:rsid w:val="000F7B10"/>
    <w:rsid w:val="00101E75"/>
    <w:rsid w:val="001366E1"/>
    <w:rsid w:val="00146E21"/>
    <w:rsid w:val="001709BF"/>
    <w:rsid w:val="00170B74"/>
    <w:rsid w:val="00182246"/>
    <w:rsid w:val="001D7291"/>
    <w:rsid w:val="00210355"/>
    <w:rsid w:val="00212C23"/>
    <w:rsid w:val="002425F1"/>
    <w:rsid w:val="00254E20"/>
    <w:rsid w:val="002653C9"/>
    <w:rsid w:val="002A0B6E"/>
    <w:rsid w:val="002C457A"/>
    <w:rsid w:val="002D7455"/>
    <w:rsid w:val="00327703"/>
    <w:rsid w:val="00385829"/>
    <w:rsid w:val="00395A38"/>
    <w:rsid w:val="003A224A"/>
    <w:rsid w:val="003C40BB"/>
    <w:rsid w:val="003C550A"/>
    <w:rsid w:val="0040006D"/>
    <w:rsid w:val="00410B4C"/>
    <w:rsid w:val="004134FF"/>
    <w:rsid w:val="00453C73"/>
    <w:rsid w:val="00463B97"/>
    <w:rsid w:val="00464723"/>
    <w:rsid w:val="00467199"/>
    <w:rsid w:val="00487B33"/>
    <w:rsid w:val="0049206B"/>
    <w:rsid w:val="004963F6"/>
    <w:rsid w:val="004A4992"/>
    <w:rsid w:val="004C78D6"/>
    <w:rsid w:val="004F341B"/>
    <w:rsid w:val="004F3754"/>
    <w:rsid w:val="00511E43"/>
    <w:rsid w:val="005220FE"/>
    <w:rsid w:val="00523AD0"/>
    <w:rsid w:val="00550C4D"/>
    <w:rsid w:val="0056707F"/>
    <w:rsid w:val="0057104A"/>
    <w:rsid w:val="00575FFE"/>
    <w:rsid w:val="00577D21"/>
    <w:rsid w:val="005B2DB3"/>
    <w:rsid w:val="005B7B31"/>
    <w:rsid w:val="005C2723"/>
    <w:rsid w:val="005C5C4B"/>
    <w:rsid w:val="005D1974"/>
    <w:rsid w:val="005D7397"/>
    <w:rsid w:val="005E4D9E"/>
    <w:rsid w:val="005F515F"/>
    <w:rsid w:val="005F7CC3"/>
    <w:rsid w:val="00603D64"/>
    <w:rsid w:val="006237D8"/>
    <w:rsid w:val="00632ED7"/>
    <w:rsid w:val="0063600C"/>
    <w:rsid w:val="0065608D"/>
    <w:rsid w:val="00660C92"/>
    <w:rsid w:val="006761F2"/>
    <w:rsid w:val="00694B07"/>
    <w:rsid w:val="006A4918"/>
    <w:rsid w:val="006D0DAC"/>
    <w:rsid w:val="006F024A"/>
    <w:rsid w:val="00730381"/>
    <w:rsid w:val="0075225D"/>
    <w:rsid w:val="00780E7E"/>
    <w:rsid w:val="00781F26"/>
    <w:rsid w:val="00782F83"/>
    <w:rsid w:val="0078359F"/>
    <w:rsid w:val="00794509"/>
    <w:rsid w:val="0079507A"/>
    <w:rsid w:val="007A130C"/>
    <w:rsid w:val="007A3BE8"/>
    <w:rsid w:val="007A45FF"/>
    <w:rsid w:val="007C24AD"/>
    <w:rsid w:val="007D4AD1"/>
    <w:rsid w:val="007E398B"/>
    <w:rsid w:val="00812DA2"/>
    <w:rsid w:val="008160B4"/>
    <w:rsid w:val="00817558"/>
    <w:rsid w:val="00841AA4"/>
    <w:rsid w:val="00855EA5"/>
    <w:rsid w:val="00875ACC"/>
    <w:rsid w:val="00896BEB"/>
    <w:rsid w:val="008F594B"/>
    <w:rsid w:val="008F5FD7"/>
    <w:rsid w:val="00902B91"/>
    <w:rsid w:val="009455FC"/>
    <w:rsid w:val="009477C5"/>
    <w:rsid w:val="00957BD1"/>
    <w:rsid w:val="00995E2F"/>
    <w:rsid w:val="009A2215"/>
    <w:rsid w:val="009A5946"/>
    <w:rsid w:val="009A6701"/>
    <w:rsid w:val="009B7975"/>
    <w:rsid w:val="00A020E1"/>
    <w:rsid w:val="00A15619"/>
    <w:rsid w:val="00A3152A"/>
    <w:rsid w:val="00A47C2B"/>
    <w:rsid w:val="00A54891"/>
    <w:rsid w:val="00A76364"/>
    <w:rsid w:val="00A76E33"/>
    <w:rsid w:val="00A95C30"/>
    <w:rsid w:val="00AA23BC"/>
    <w:rsid w:val="00AA3E01"/>
    <w:rsid w:val="00AB0180"/>
    <w:rsid w:val="00AC21B6"/>
    <w:rsid w:val="00AE6CD1"/>
    <w:rsid w:val="00B22EAE"/>
    <w:rsid w:val="00B33811"/>
    <w:rsid w:val="00B431FA"/>
    <w:rsid w:val="00B52683"/>
    <w:rsid w:val="00B67AD7"/>
    <w:rsid w:val="00B761D8"/>
    <w:rsid w:val="00B87D63"/>
    <w:rsid w:val="00BB201D"/>
    <w:rsid w:val="00BD1CD7"/>
    <w:rsid w:val="00BD5B78"/>
    <w:rsid w:val="00BE5D96"/>
    <w:rsid w:val="00BF0322"/>
    <w:rsid w:val="00C00C21"/>
    <w:rsid w:val="00C21F31"/>
    <w:rsid w:val="00C44545"/>
    <w:rsid w:val="00C52C53"/>
    <w:rsid w:val="00C659B3"/>
    <w:rsid w:val="00C855D2"/>
    <w:rsid w:val="00C87EE3"/>
    <w:rsid w:val="00C91136"/>
    <w:rsid w:val="00C91983"/>
    <w:rsid w:val="00C93E19"/>
    <w:rsid w:val="00C95AF4"/>
    <w:rsid w:val="00CA7D3B"/>
    <w:rsid w:val="00CC41F5"/>
    <w:rsid w:val="00CE0479"/>
    <w:rsid w:val="00CE4945"/>
    <w:rsid w:val="00CE4F56"/>
    <w:rsid w:val="00CF02DF"/>
    <w:rsid w:val="00CF7ECF"/>
    <w:rsid w:val="00D43F96"/>
    <w:rsid w:val="00D66D43"/>
    <w:rsid w:val="00DA0938"/>
    <w:rsid w:val="00DA4A3E"/>
    <w:rsid w:val="00DF17DF"/>
    <w:rsid w:val="00DF58A8"/>
    <w:rsid w:val="00E2462F"/>
    <w:rsid w:val="00E41390"/>
    <w:rsid w:val="00E643AB"/>
    <w:rsid w:val="00E97B70"/>
    <w:rsid w:val="00EB23E2"/>
    <w:rsid w:val="00EC6075"/>
    <w:rsid w:val="00ED125E"/>
    <w:rsid w:val="00ED4516"/>
    <w:rsid w:val="00ED6271"/>
    <w:rsid w:val="00F10DFB"/>
    <w:rsid w:val="00F14BC4"/>
    <w:rsid w:val="00F162E6"/>
    <w:rsid w:val="00F44DD7"/>
    <w:rsid w:val="00F462E5"/>
    <w:rsid w:val="00F47C7A"/>
    <w:rsid w:val="00F5203F"/>
    <w:rsid w:val="00F806B9"/>
    <w:rsid w:val="00F96106"/>
    <w:rsid w:val="00F96438"/>
    <w:rsid w:val="00FA3429"/>
    <w:rsid w:val="00FA453D"/>
    <w:rsid w:val="00FC2B05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opezpdvn" TargetMode="External"/><Relationship Id="rId13" Type="http://schemas.openxmlformats.org/officeDocument/2006/relationships/hyperlink" Target="http://ieeexplore.ieee.org/stamp/stamp.jsp?tp=&amp;arnumber=6606296&amp;isnumber=66059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opezpd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pedroivanlope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snippets" TargetMode="External"/><Relationship Id="rId10" Type="http://schemas.openxmlformats.org/officeDocument/2006/relationships/hyperlink" Target="https://pedroivanlopez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@pedroivanlopez.com" TargetMode="External"/><Relationship Id="rId14" Type="http://schemas.openxmlformats.org/officeDocument/2006/relationships/hyperlink" Target="https://github.com/lopezpdvn/leetcode-solu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4580D-8924-480A-90A8-35E4A5D84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288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20-05-20T00:09:00Z</dcterms:created>
  <dcterms:modified xsi:type="dcterms:W3CDTF">2021-02-28T22:54:00Z</dcterms:modified>
</cp:coreProperties>
</file>